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590CBF" w:rsidRPr="00590CBF" w:rsidRDefault="00590CBF" w:rsidP="00590CBF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590CBF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Create a vector (2)</w:t>
      </w:r>
      <w:bookmarkStart w:id="0" w:name="_GoBack"/>
      <w:bookmarkEnd w:id="0"/>
    </w:p>
    <w:p w:rsidR="00590CBF" w:rsidRPr="00590CBF" w:rsidRDefault="00590CBF" w:rsidP="00590CBF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90CBF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Let us focus first!</w:t>
      </w:r>
    </w:p>
    <w:p w:rsidR="00590CBF" w:rsidRPr="00590CBF" w:rsidRDefault="00590CBF" w:rsidP="00590CBF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90CBF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On your way from rags to riches, you will make extensive use of vectors. Vectors are one-dimension arrays that can hold numeric data, character data, or logical data. In other words, a vector is a simple tool to store data. For example, you can store your daily gains and losses in the casinos.</w:t>
      </w:r>
    </w:p>
    <w:p w:rsidR="00590CBF" w:rsidRPr="00590CBF" w:rsidRDefault="00590CBF" w:rsidP="00590CBF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90CBF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In R, you create a vector with the </w:t>
      </w:r>
      <w:r w:rsidRPr="003D1F3C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combine function </w:t>
      </w:r>
      <w:hyperlink r:id="rId4" w:tgtFrame="_blank" w:history="1">
        <w:proofErr w:type="gramStart"/>
        <w:r w:rsidRPr="003D1F3C">
          <w:rPr>
            <w:rFonts w:ascii="Courier New" w:eastAsia="Times New Roman" w:hAnsi="Courier New" w:cs="Courier New"/>
            <w:color w:val="33AACC"/>
            <w:sz w:val="32"/>
            <w:szCs w:val="32"/>
            <w:shd w:val="clear" w:color="auto" w:fill="EBF4F7"/>
            <w:lang w:eastAsia="en-IN"/>
          </w:rPr>
          <w:t>c(</w:t>
        </w:r>
        <w:proofErr w:type="gramEnd"/>
        <w:r w:rsidRPr="003D1F3C">
          <w:rPr>
            <w:rFonts w:ascii="Courier New" w:eastAsia="Times New Roman" w:hAnsi="Courier New" w:cs="Courier New"/>
            <w:color w:val="33AACC"/>
            <w:sz w:val="32"/>
            <w:szCs w:val="32"/>
            <w:shd w:val="clear" w:color="auto" w:fill="EBF4F7"/>
            <w:lang w:eastAsia="en-IN"/>
          </w:rPr>
          <w:t>)</w:t>
        </w:r>
      </w:hyperlink>
      <w:r w:rsidRPr="003D1F3C">
        <w:rPr>
          <w:rFonts w:ascii="Arial" w:eastAsia="Times New Roman" w:hAnsi="Arial" w:cs="Arial"/>
          <w:color w:val="3A3A3A"/>
          <w:sz w:val="32"/>
          <w:szCs w:val="32"/>
          <w:lang w:eastAsia="en-IN"/>
        </w:rPr>
        <w:t>.</w:t>
      </w:r>
      <w:r w:rsidRPr="00590CBF">
        <w:rPr>
          <w:rFonts w:ascii="Arial" w:eastAsia="Times New Roman" w:hAnsi="Arial" w:cs="Arial"/>
          <w:color w:val="3A3A3A"/>
          <w:sz w:val="24"/>
          <w:szCs w:val="24"/>
          <w:lang w:eastAsia="en-IN"/>
        </w:rPr>
        <w:t xml:space="preserve"> You place the vector elements separated by a comma between the parentheses. For example:</w:t>
      </w:r>
    </w:p>
    <w:p w:rsidR="00590CBF" w:rsidRPr="003D1F3C" w:rsidRDefault="00590CBF" w:rsidP="00590CBF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3D1F3C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numeric_vector</w:t>
      </w:r>
      <w:proofErr w:type="spellEnd"/>
      <w:r w:rsidRPr="003D1F3C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 &lt;- </w:t>
      </w:r>
      <w:proofErr w:type="gramStart"/>
      <w:r w:rsidRPr="003D1F3C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c(</w:t>
      </w:r>
      <w:proofErr w:type="gramEnd"/>
      <w:r w:rsidRPr="003D1F3C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1, 2, 3)</w:t>
      </w:r>
    </w:p>
    <w:p w:rsidR="00590CBF" w:rsidRPr="003D1F3C" w:rsidRDefault="00590CBF" w:rsidP="00590CBF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3D1F3C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character_vector</w:t>
      </w:r>
      <w:proofErr w:type="spellEnd"/>
      <w:r w:rsidRPr="003D1F3C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 &lt;- </w:t>
      </w:r>
      <w:proofErr w:type="gramStart"/>
      <w:r w:rsidRPr="003D1F3C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c(</w:t>
      </w:r>
      <w:proofErr w:type="gramEnd"/>
      <w:r w:rsidRPr="003D1F3C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"a", "b", "c")</w:t>
      </w:r>
    </w:p>
    <w:p w:rsidR="00590CBF" w:rsidRPr="00590CBF" w:rsidRDefault="00590CBF" w:rsidP="00590CBF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590CBF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Once you have created these vectors in R, you can use them to do calculations.</w:t>
      </w:r>
    </w:p>
    <w:p w:rsidR="007E7490" w:rsidRDefault="007E7490"/>
    <w:sectPr w:rsidR="007E7490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IzNjc0NDIyNjcxMTBU0lEKTi0uzszPAykwqgUAIFElIywAAAA="/>
  </w:docVars>
  <w:rsids>
    <w:rsidRoot w:val="00590CBF"/>
    <w:rsid w:val="003D1F3C"/>
    <w:rsid w:val="00590CBF"/>
    <w:rsid w:val="007E7490"/>
    <w:rsid w:val="00C3307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590CB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90CBF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90CB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590CBF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90C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90CBF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26538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62764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63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59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www.rdocumentation.org/packages/base/functions/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5</Words>
  <Characters>604</Characters>
  <Application>Microsoft Office Word</Application>
  <DocSecurity>0</DocSecurity>
  <Lines>5</Lines>
  <Paragraphs>1</Paragraphs>
  <ScaleCrop>false</ScaleCrop>
  <Company>HP</Company>
  <LinksUpToDate>false</LinksUpToDate>
  <CharactersWithSpaces>70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hp</cp:lastModifiedBy>
  <cp:revision>2</cp:revision>
  <dcterms:created xsi:type="dcterms:W3CDTF">2017-10-16T14:18:00Z</dcterms:created>
  <dcterms:modified xsi:type="dcterms:W3CDTF">2017-10-16T15:03:00Z</dcterms:modified>
</cp:coreProperties>
</file>